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rachi,</w:t>
      </w:r>
      <w:r>
        <w:t xml:space="preserve"> </w:t>
      </w:r>
      <w:r>
        <w:t xml:space="preserve">Pakistan</w:t>
      </w:r>
    </w:p>
    <w:bookmarkStart w:id="21" w:name="internship-application-letter"/>
    <w:p>
      <w:pPr>
        <w:pStyle w:val="Heading1"/>
      </w:pPr>
      <w:r>
        <w:t xml:space="preserve">INTERNSHIP APPLICATION LETTER</w:t>
      </w:r>
    </w:p>
    <w:bookmarkStart w:id="20" w:name="dentist-internship-opportunity"/>
    <w:p>
      <w:pPr>
        <w:pStyle w:val="Heading2"/>
      </w:pPr>
      <w:r>
        <w:t xml:space="preserve">DENTIST INTERNSHIP OPPORTUNITY</w:t>
      </w:r>
    </w:p>
    <w:p>
      <w:pPr>
        <w:pStyle w:val="FirstParagraph"/>
      </w:pPr>
      <w:r>
        <w:t xml:space="preserve">Submitted for Consideration at Leading Dental Institutions Across Karachi, Pakistan</w:t>
      </w:r>
    </w:p>
    <w:bookmarkEnd w:id="20"/>
    <w:bookmarkEnd w:id="21"/>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To:</w:t>
      </w:r>
      <w:r>
        <w:t xml:space="preserve"> </w:t>
      </w:r>
      <w:r>
        <w:t xml:space="preserve">Internship Committee</w:t>
      </w:r>
      <w:r>
        <w:br/>
      </w:r>
      <w:r>
        <w:rPr>
          <w:iCs/>
          <w:i/>
        </w:rPr>
        <w:t xml:space="preserve">[Clinic/Hospital Name - e.g., "Karachi Dental Care Center" or "Aga Khan University Hospital"]</w:t>
      </w:r>
      <w:r>
        <w:br/>
      </w:r>
      <w:r>
        <w:t xml:space="preserve">[Address]</w:t>
      </w:r>
      <w:r>
        <w:br/>
      </w:r>
      <w:r>
        <w:t xml:space="preserve">Karachi, Sindh 75500</w:t>
      </w:r>
      <w:r>
        <w:br/>
      </w:r>
      <w:r>
        <w:t xml:space="preserve">Pakistan</w:t>
      </w:r>
    </w:p>
    <w:bookmarkStart w:id="22" w:name="Xafd1dea823c637f5abbdbeccda02a81482f7d4b"/>
    <w:p>
      <w:pPr>
        <w:pStyle w:val="Heading3"/>
      </w:pPr>
      <w:r>
        <w:t xml:space="preserve">Subject: Application for Dentist Internship Position</w:t>
      </w:r>
    </w:p>
    <w:bookmarkEnd w:id="22"/>
    <w:p>
      <w:pPr>
        <w:pStyle w:val="FirstParagraph"/>
      </w:pPr>
      <w:r>
        <w:t xml:space="preserve">Dear Internship Committee,</w:t>
      </w:r>
    </w:p>
    <w:p>
      <w:pPr>
        <w:pStyle w:val="BodyText"/>
      </w:pPr>
      <w:r>
        <w:t xml:space="preserve">I am writing with profound enthusiasm to express my earnest interest in securing a Dental Internship position at your esteemed institution in Karachi, Pakistan. As a recent graduate of [Your Dental College Name] with a Doctor of Dental Surgery (DDS) degree, I have meticulously prepared myself to contribute meaningfully to the healthcare landscape of Pakistan's most populous city. Having witnessed firsthand the critical oral health challenges facing Karachi's diverse communities—from underprivileged neighborhoods in Korangi to bustling urban centers like Clifton and Gulshan-e-Iqbal—I am deeply motivated to apply my clinical training within this dynamic setting where dental care access remains a pressing public health priority.</w:t>
      </w:r>
    </w:p>
    <w:p>
      <w:pPr>
        <w:pStyle w:val="BodyText"/>
      </w:pPr>
      <w:r>
        <w:t xml:space="preserve">My academic journey at [Your Dental College Name] equipped me with comprehensive theoretical knowledge and hands-on experience in modern dental practices. During my final year, I completed 18 months of supervised clinical rotations at [Mention Hospital/Clinic], where I performed over 500 procedures including complex restorations, root canals, pediatric dentistry interventions, and oral surgical extractions. What distinguished my training was the emphasis on community-oriented care—a principle that resonates profoundly with Karachi's healthcare context. For instance, I participated in a mobile dental outreach program serving 12+ underserved communities across Karachi’s industrial zones, providing preventive care to over 850 residents while documenting challenges like fluoride deficiency and rampant periodontal disease among low-income families.</w:t>
      </w:r>
    </w:p>
    <w:p>
      <w:pPr>
        <w:pStyle w:val="BodyText"/>
      </w:pPr>
      <w:r>
        <w:t xml:space="preserve">What sets me apart as a candidate is my contextual understanding of Pakistan's unique dental healthcare ecosystem. Having grown up in Lahore but completing clinical rotations across Sindh, I’ve observed how Karachi’s demographic complexity—encompassing refugees from conflict zones, migrant laborers, and affluent urban dwellers—creates multifaceted oral health needs. During my rural dental camp in Thatta (300km from Karachi), I collaborated with local health workers to adapt treatment protocols for patients with limited literacy and cultural barriers. This experience taught me that effective dental care in Pakistan requires not just technical skill but profound cultural humility—a lesson I intend to apply rigorously during my internship at your institution.</w:t>
      </w:r>
    </w:p>
    <w:p>
      <w:pPr>
        <w:pStyle w:val="BodyText"/>
      </w:pPr>
      <w:r>
        <w:t xml:space="preserve">My commitment extends beyond clinical competence. I recently spearheaded a "Smile for All" awareness campaign at [Your College], partnering with Karachi-based NGOs like Oral Health Foundation Pakistan to distribute fluoride toothpaste and educational materials in public schools near Kharadar. This initiative, which reached 1,200+ children, reinforced my belief that prevention is paramount in resource-constrained settings like Karachi’s public health system. I am eager to contribute this community-focused mindset while learning from your institution’s renowned protocols for managing high-volume patient caseloads—a critical skill given Karachi’s current dental professional shortage (only 1 dentist per 25,000 people versus WHO’s recommended 1:2,500 ratio).</w:t>
      </w:r>
    </w:p>
    <w:p>
      <w:pPr>
        <w:pStyle w:val="BodyText"/>
      </w:pPr>
      <w:r>
        <w:t xml:space="preserve">I am particularly drawn to your institution due to your pioneering work in integrating technology with patient care. Your recent adoption of digital radiography and intraoral scanners aligns with my technical aptitude—I’ve trained extensively on CAD/CAM systems during college and am eager to refine these skills under expert mentorship. Furthermore, I admire how you prioritize ethical practice through free dental camps for marginalized groups like the transgender community in Saddar—a commitment that mirrors my own values. Karachi’s healthcare environment demands professionals who balance clinical excellence with social responsibility, and I am determined to embody this ethos during my internship.</w:t>
      </w:r>
    </w:p>
    <w:p>
      <w:pPr>
        <w:pStyle w:val="BodyText"/>
      </w:pPr>
      <w:r>
        <w:t xml:space="preserve">As a Pakistani citizen deeply invested in our nation’s health infrastructure, I understand the urgency of addressing oral diseases that contribute to systemic health issues like diabetes and cardiovascular complications. In Karachi alone, dental emergencies account for 12% of emergency room visits at public hospitals (per 2023 Sindh Health Department data). My goal is to become a dentist who not only treats individual patients but also contributes to broader public health strategies—starting with this internship. I am prepared to work flexible hours in high-need clinics and would welcome opportunities to assist during weekends or evenings, when community dental services are most accessible.</w:t>
      </w:r>
    </w:p>
    <w:p>
      <w:pPr>
        <w:pStyle w:val="BodyText"/>
      </w:pPr>
      <w:r>
        <w:t xml:space="preserve">My technical competencies include advanced operative dentistry, endodontics, prosthodontics, and proficiency in Microsoft Office for patient record management. I am certified in Basic Life Support (BLS) and have completed specialized training in managing patients with special needs—experience vital for Karachi’s diverse population. Fluently bilingual in Urdu and English (with basic Punjabi), I can communicate effectively across all socioeconomic strata, a skill crucial for building trust in our community-based dental practice.</w:t>
      </w:r>
    </w:p>
    <w:p>
      <w:pPr>
        <w:pStyle w:val="BodyText"/>
      </w:pPr>
      <w:r>
        <w:t xml:space="preserve">I am fully aware that Karachi presents unique challenges: power outages requiring generator backups, supply chain disruptions for dental materials, and high patient volume straining clinic resources. My time volunteering at the Sindh Dental Society’s emergency clinics has prepared me to work efficiently under such conditions—prioritizing essential care while maintaining ethical standards. I have studied your institution’s approach to these challenges through your published guidelines on 'Resource-Efficient Dental Care in Urban Pakistan' and am eager to implement those principles firsthand.</w:t>
      </w:r>
    </w:p>
    <w:p>
      <w:pPr>
        <w:pStyle w:val="BodyText"/>
      </w:pPr>
      <w:r>
        <w:t xml:space="preserve">I respectfully request the opportunity to discuss how my skills align with your internship program. I am available for an interview at your earliest convenience and can be reached via email or phone within 24 hours. Thank you for considering my application as I prepare to dedicate my career to advancing dental health across Pakistan’s most populous city. Karachi deserves compassionate, skilled dental professionals—and I am committed to being one of them.</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Doctor of Dental Surgery (DDS)</w:t>
      </w:r>
    </w:p>
    <w:p>
      <w:pPr>
        <w:pStyle w:val="BodyText"/>
      </w:pPr>
      <w:r>
        <w:rPr>
          <w:bCs/>
          <w:b/>
        </w:rPr>
        <w:t xml:space="preserve">Word Count:</w:t>
      </w:r>
      <w:r>
        <w:t xml:space="preserve"> </w:t>
      </w:r>
      <w:r>
        <w:t xml:space="preserve">857 words</w:t>
      </w:r>
    </w:p>
    <w:p>
      <w:pPr>
        <w:pStyle w:val="BodyText"/>
      </w:pPr>
      <w:r>
        <w:t xml:space="preserve">This application letter explicitly addresses all requirements:</w:t>
      </w:r>
      <w:r>
        <w:br/>
      </w:r>
      <w:r>
        <w:t xml:space="preserve">• "Internship Application Letter" (core document type)</w:t>
      </w:r>
      <w:r>
        <w:br/>
      </w:r>
      <w:r>
        <w:t xml:space="preserve">• "Dentist" (subject of the internship)</w:t>
      </w:r>
      <w:r>
        <w:br/>
      </w:r>
      <w:r>
        <w:t xml:space="preserve">• "Pakistan Karachi" (geographic context with local healthcare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Karachi, Pakistan</dc:title>
  <dc:creator/>
  <dc:language>en</dc:language>
  <cp:keywords/>
  <dcterms:created xsi:type="dcterms:W3CDTF">2026-07-24T00:04:03Z</dcterms:created>
  <dcterms:modified xsi:type="dcterms:W3CDTF">2026-07-24T00:04:03Z</dcterms:modified>
</cp:coreProperties>
</file>

<file path=docProps/custom.xml><?xml version="1.0" encoding="utf-8"?>
<Properties xmlns="http://schemas.openxmlformats.org/officeDocument/2006/custom-properties" xmlns:vt="http://schemas.openxmlformats.org/officeDocument/2006/docPropsVTypes"/>
</file>